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BBAA9" w14:textId="721B3456" w:rsidR="003561AA" w:rsidRPr="00863D78" w:rsidRDefault="003561AA" w:rsidP="003561AA">
      <w:r w:rsidRPr="00863D78">
        <w:t xml:space="preserve">Table A.1 Characteristics difference at the date of first methamphetamine use disorder (MUD) diagnosis among MUD </w:t>
      </w:r>
      <w:r w:rsidR="00D9091B" w:rsidRPr="00863D78">
        <w:t xml:space="preserve">individuals </w:t>
      </w:r>
      <w:r w:rsidRPr="00863D78">
        <w:t>between those with and without other substance use disorders (</w:t>
      </w:r>
      <w:r w:rsidRPr="00863D78">
        <w:rPr>
          <w:i/>
        </w:rPr>
        <w:t>N</w:t>
      </w:r>
      <w:r w:rsidRPr="00863D78">
        <w:t>=18,118)</w:t>
      </w:r>
    </w:p>
    <w:tbl>
      <w:tblPr>
        <w:tblpPr w:leftFromText="180" w:rightFromText="180" w:vertAnchor="text" w:horzAnchor="margin" w:tblpXSpec="center" w:tblpY="51"/>
        <w:tblW w:w="10490" w:type="dxa"/>
        <w:tblBorders>
          <w:top w:val="single" w:sz="4" w:space="0" w:color="auto"/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395"/>
        <w:gridCol w:w="2409"/>
        <w:gridCol w:w="2410"/>
        <w:gridCol w:w="1276"/>
      </w:tblGrid>
      <w:tr w:rsidR="003561AA" w:rsidRPr="00863D78" w14:paraId="2A2BBAAF" w14:textId="77777777" w:rsidTr="008F0C48">
        <w:trPr>
          <w:trHeight w:val="35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2BBAAA" w14:textId="77777777" w:rsidR="003561AA" w:rsidRPr="00863D78" w:rsidRDefault="003561AA" w:rsidP="008F0C48">
            <w:pPr>
              <w:spacing w:after="0" w:line="240" w:lineRule="auto"/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14:paraId="2A2BBAAB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 xml:space="preserve">Polysubstance group </w:t>
            </w:r>
            <w:r w:rsidRPr="00863D78">
              <w:rPr>
                <w:vertAlign w:val="superscript"/>
              </w:rPr>
              <w:t>a</w:t>
            </w:r>
            <w:r w:rsidRPr="00863D78">
              <w:t xml:space="preserve"> (</w:t>
            </w:r>
            <w:r w:rsidRPr="00863D78">
              <w:rPr>
                <w:i/>
              </w:rPr>
              <w:t>N</w:t>
            </w:r>
            <w:r w:rsidRPr="00863D78">
              <w:t>=3835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2A2BBAAC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 xml:space="preserve">MUD-only group </w:t>
            </w:r>
            <w:r w:rsidRPr="00863D78">
              <w:rPr>
                <w:vertAlign w:val="superscript"/>
              </w:rPr>
              <w:t>b</w:t>
            </w:r>
            <w:r w:rsidRPr="00863D78">
              <w:t xml:space="preserve"> </w:t>
            </w:r>
          </w:p>
          <w:p w14:paraId="2A2BBAAD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(</w:t>
            </w:r>
            <w:r w:rsidRPr="00863D78">
              <w:rPr>
                <w:i/>
              </w:rPr>
              <w:t>N</w:t>
            </w:r>
            <w:r w:rsidRPr="00863D78">
              <w:t>=14,283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2BBAAE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rFonts w:eastAsia="新細明體"/>
                <w:i/>
              </w:rPr>
              <w:t>p</w:t>
            </w:r>
          </w:p>
        </w:tc>
      </w:tr>
      <w:tr w:rsidR="003561AA" w:rsidRPr="00863D78" w14:paraId="2A2BBAB4" w14:textId="77777777" w:rsidTr="008F0C48">
        <w:trPr>
          <w:trHeight w:val="350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2BBAB0" w14:textId="77777777" w:rsidR="003561AA" w:rsidRPr="00863D78" w:rsidRDefault="003561AA" w:rsidP="008F0C48">
            <w:pPr>
              <w:spacing w:after="0" w:line="240" w:lineRule="auto"/>
              <w:rPr>
                <w:rFonts w:eastAsia="新細明體"/>
              </w:rPr>
            </w:pPr>
            <w:r w:rsidRPr="00863D78">
              <w:rPr>
                <w:rFonts w:eastAsia="新細明體"/>
              </w:rPr>
              <w:t>Mean age at first diagnosis, years (SD)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2A2BBAB1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6.3 (9.1)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A2BBAB2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0.7 (9.4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A2BBAB3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AB9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B5" w14:textId="77777777" w:rsidR="003561AA" w:rsidRPr="00863D78" w:rsidRDefault="003561AA" w:rsidP="008F0C48">
            <w:pPr>
              <w:spacing w:after="0" w:line="240" w:lineRule="auto"/>
            </w:pPr>
            <w:r w:rsidRPr="00863D78">
              <w:rPr>
                <w:rFonts w:eastAsia="新細明體"/>
              </w:rPr>
              <w:t xml:space="preserve">Age groups, years; </w:t>
            </w:r>
            <w:r w:rsidRPr="00863D78">
              <w:rPr>
                <w:rFonts w:eastAsia="新細明體"/>
                <w:i/>
              </w:rPr>
              <w:t>n</w:t>
            </w:r>
            <w:r w:rsidRPr="00863D78">
              <w:rPr>
                <w:rFonts w:eastAsia="新細明體"/>
              </w:rPr>
              <w:t xml:space="preserve"> (%)</w:t>
            </w:r>
          </w:p>
        </w:tc>
        <w:tc>
          <w:tcPr>
            <w:tcW w:w="2409" w:type="dxa"/>
          </w:tcPr>
          <w:p w14:paraId="2A2BBAB6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B7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B8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ABE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BA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≤30</w:t>
            </w:r>
          </w:p>
        </w:tc>
        <w:tc>
          <w:tcPr>
            <w:tcW w:w="2409" w:type="dxa"/>
          </w:tcPr>
          <w:p w14:paraId="2A2BBABB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029 (26.8)</w:t>
            </w:r>
          </w:p>
        </w:tc>
        <w:tc>
          <w:tcPr>
            <w:tcW w:w="2410" w:type="dxa"/>
          </w:tcPr>
          <w:p w14:paraId="2A2BBABC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7652 (53.6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BD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C3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BF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&gt;30</w:t>
            </w:r>
          </w:p>
        </w:tc>
        <w:tc>
          <w:tcPr>
            <w:tcW w:w="2409" w:type="dxa"/>
          </w:tcPr>
          <w:p w14:paraId="2A2BBAC0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2806 (73.2)</w:t>
            </w:r>
          </w:p>
        </w:tc>
        <w:tc>
          <w:tcPr>
            <w:tcW w:w="2410" w:type="dxa"/>
          </w:tcPr>
          <w:p w14:paraId="2A2BBAC1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6631 (46.4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C2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C8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C4" w14:textId="77777777" w:rsidR="003561AA" w:rsidRPr="00863D78" w:rsidRDefault="003561AA" w:rsidP="008F0C48">
            <w:pPr>
              <w:spacing w:after="0" w:line="240" w:lineRule="auto"/>
            </w:pPr>
            <w:r w:rsidRPr="00863D78">
              <w:rPr>
                <w:rFonts w:eastAsia="新細明體"/>
              </w:rPr>
              <w:t xml:space="preserve">Sex, </w:t>
            </w:r>
            <w:r w:rsidRPr="00863D78">
              <w:rPr>
                <w:rFonts w:eastAsia="新細明體"/>
                <w:i/>
              </w:rPr>
              <w:t>n</w:t>
            </w:r>
            <w:r w:rsidRPr="00863D78">
              <w:rPr>
                <w:rFonts w:eastAsia="新細明體"/>
              </w:rPr>
              <w:t xml:space="preserve"> (%)</w:t>
            </w:r>
          </w:p>
        </w:tc>
        <w:tc>
          <w:tcPr>
            <w:tcW w:w="2409" w:type="dxa"/>
          </w:tcPr>
          <w:p w14:paraId="2A2BBAC5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C6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C7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ACD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C9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Male</w:t>
            </w:r>
          </w:p>
        </w:tc>
        <w:tc>
          <w:tcPr>
            <w:tcW w:w="2409" w:type="dxa"/>
          </w:tcPr>
          <w:p w14:paraId="2A2BBACA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189 (83.2)</w:t>
            </w:r>
          </w:p>
        </w:tc>
        <w:tc>
          <w:tcPr>
            <w:tcW w:w="2410" w:type="dxa"/>
          </w:tcPr>
          <w:p w14:paraId="2A2BBACB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1,589 (81.1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CC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D2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CE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Female</w:t>
            </w:r>
          </w:p>
        </w:tc>
        <w:tc>
          <w:tcPr>
            <w:tcW w:w="2409" w:type="dxa"/>
          </w:tcPr>
          <w:p w14:paraId="2A2BBACF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646 (16.8)</w:t>
            </w:r>
          </w:p>
        </w:tc>
        <w:tc>
          <w:tcPr>
            <w:tcW w:w="2410" w:type="dxa"/>
          </w:tcPr>
          <w:p w14:paraId="2A2BBAD0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2694 (18.9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D1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D7" w14:textId="77777777" w:rsidTr="008F0C48">
        <w:trPr>
          <w:trHeight w:val="350"/>
        </w:trPr>
        <w:tc>
          <w:tcPr>
            <w:tcW w:w="4395" w:type="dxa"/>
            <w:shd w:val="clear" w:color="auto" w:fill="auto"/>
            <w:vAlign w:val="center"/>
          </w:tcPr>
          <w:p w14:paraId="2A2BBAD3" w14:textId="77777777" w:rsidR="003561AA" w:rsidRPr="00863D78" w:rsidRDefault="003561AA" w:rsidP="008F0C48">
            <w:pPr>
              <w:spacing w:after="0" w:line="240" w:lineRule="auto"/>
            </w:pPr>
            <w:r w:rsidRPr="00863D78">
              <w:rPr>
                <w:rFonts w:eastAsia="新細明體"/>
              </w:rPr>
              <w:t xml:space="preserve">Comorbidities at the baseline, </w:t>
            </w:r>
            <w:r w:rsidRPr="00863D78">
              <w:rPr>
                <w:rFonts w:eastAsia="新細明體"/>
                <w:i/>
              </w:rPr>
              <w:t>n</w:t>
            </w:r>
            <w:r w:rsidRPr="00863D78">
              <w:rPr>
                <w:rFonts w:eastAsia="新細明體"/>
              </w:rPr>
              <w:t xml:space="preserve"> (%)</w:t>
            </w:r>
          </w:p>
        </w:tc>
        <w:tc>
          <w:tcPr>
            <w:tcW w:w="2409" w:type="dxa"/>
          </w:tcPr>
          <w:p w14:paraId="2A2BBAD4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D5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D6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DC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D8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Myocardial infarction</w:t>
            </w:r>
          </w:p>
        </w:tc>
        <w:tc>
          <w:tcPr>
            <w:tcW w:w="2409" w:type="dxa"/>
          </w:tcPr>
          <w:p w14:paraId="2A2BBAD9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DA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DB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0.44</w:t>
            </w:r>
          </w:p>
        </w:tc>
      </w:tr>
      <w:tr w:rsidR="003561AA" w:rsidRPr="00863D78" w14:paraId="2A2BBAE1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DD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ADE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825 (99.7)</w:t>
            </w:r>
          </w:p>
        </w:tc>
        <w:tc>
          <w:tcPr>
            <w:tcW w:w="2410" w:type="dxa"/>
          </w:tcPr>
          <w:p w14:paraId="2A2BBADF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4,255 (99.8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E0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E6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E2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AE3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0 (0.3)</w:t>
            </w:r>
          </w:p>
        </w:tc>
        <w:tc>
          <w:tcPr>
            <w:tcW w:w="2410" w:type="dxa"/>
          </w:tcPr>
          <w:p w14:paraId="2A2BBAE4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28 (0.2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E5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EB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E7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Congestive heart failure</w:t>
            </w:r>
          </w:p>
        </w:tc>
        <w:tc>
          <w:tcPr>
            <w:tcW w:w="2409" w:type="dxa"/>
          </w:tcPr>
          <w:p w14:paraId="2A2BBAE8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E9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EA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0.24</w:t>
            </w:r>
          </w:p>
        </w:tc>
      </w:tr>
      <w:tr w:rsidR="003561AA" w:rsidRPr="00863D78" w14:paraId="2A2BBAF0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EC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AED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778 (98.5)</w:t>
            </w:r>
          </w:p>
        </w:tc>
        <w:tc>
          <w:tcPr>
            <w:tcW w:w="2410" w:type="dxa"/>
          </w:tcPr>
          <w:p w14:paraId="2A2BBAEE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4,105 (98.7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EF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F5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F1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AF2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57 (1.5)</w:t>
            </w:r>
          </w:p>
        </w:tc>
        <w:tc>
          <w:tcPr>
            <w:tcW w:w="2410" w:type="dxa"/>
          </w:tcPr>
          <w:p w14:paraId="2A2BBAF3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78 (1.3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F4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AFA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F6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Peripheral vascular disease</w:t>
            </w:r>
          </w:p>
        </w:tc>
        <w:tc>
          <w:tcPr>
            <w:tcW w:w="2409" w:type="dxa"/>
          </w:tcPr>
          <w:p w14:paraId="2A2BBAF7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AF8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AF9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AFF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AFB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AFC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741 (97.6)</w:t>
            </w:r>
          </w:p>
        </w:tc>
        <w:tc>
          <w:tcPr>
            <w:tcW w:w="2410" w:type="dxa"/>
          </w:tcPr>
          <w:p w14:paraId="2A2BBAFD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4,118 (98.8)</w:t>
            </w:r>
          </w:p>
        </w:tc>
        <w:tc>
          <w:tcPr>
            <w:tcW w:w="1276" w:type="dxa"/>
            <w:shd w:val="clear" w:color="auto" w:fill="auto"/>
            <w:noWrap/>
          </w:tcPr>
          <w:p w14:paraId="2A2BBAFE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04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00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B01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94 (2.5)</w:t>
            </w:r>
          </w:p>
        </w:tc>
        <w:tc>
          <w:tcPr>
            <w:tcW w:w="2410" w:type="dxa"/>
          </w:tcPr>
          <w:p w14:paraId="2A2BBB02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65 (1.2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03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09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05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Cardiovascular disease</w:t>
            </w:r>
          </w:p>
        </w:tc>
        <w:tc>
          <w:tcPr>
            <w:tcW w:w="2409" w:type="dxa"/>
          </w:tcPr>
          <w:p w14:paraId="2A2BBB06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B07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B08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0.31</w:t>
            </w:r>
          </w:p>
        </w:tc>
      </w:tr>
      <w:tr w:rsidR="003561AA" w:rsidRPr="00863D78" w14:paraId="2A2BBB0E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0A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B0B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729 (97.2)</w:t>
            </w:r>
          </w:p>
        </w:tc>
        <w:tc>
          <w:tcPr>
            <w:tcW w:w="2410" w:type="dxa"/>
          </w:tcPr>
          <w:p w14:paraId="2A2BBB0C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3,930 (97.5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0D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13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0F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B10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06 (2.8)</w:t>
            </w:r>
          </w:p>
        </w:tc>
        <w:tc>
          <w:tcPr>
            <w:tcW w:w="2410" w:type="dxa"/>
          </w:tcPr>
          <w:p w14:paraId="2A2BBB11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53 (2.5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12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18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14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Chronic obstructive pulmonary disease</w:t>
            </w:r>
          </w:p>
        </w:tc>
        <w:tc>
          <w:tcPr>
            <w:tcW w:w="2409" w:type="dxa"/>
          </w:tcPr>
          <w:p w14:paraId="2A2BBB15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B16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B17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0.62</w:t>
            </w:r>
          </w:p>
        </w:tc>
      </w:tr>
      <w:tr w:rsidR="003561AA" w:rsidRPr="00863D78" w14:paraId="2A2BBB1D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19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B1A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361 (87.6)</w:t>
            </w:r>
          </w:p>
        </w:tc>
        <w:tc>
          <w:tcPr>
            <w:tcW w:w="2410" w:type="dxa"/>
          </w:tcPr>
          <w:p w14:paraId="2A2BBB1B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2,560 (87.9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1C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22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1E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B1F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474 (12.4)</w:t>
            </w:r>
          </w:p>
        </w:tc>
        <w:tc>
          <w:tcPr>
            <w:tcW w:w="2410" w:type="dxa"/>
          </w:tcPr>
          <w:p w14:paraId="2A2BBB20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723 (12.1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21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27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23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Diabetes mellitus</w:t>
            </w:r>
          </w:p>
        </w:tc>
        <w:tc>
          <w:tcPr>
            <w:tcW w:w="2409" w:type="dxa"/>
          </w:tcPr>
          <w:p w14:paraId="2A2BBB24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B25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B26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0.01</w:t>
            </w:r>
          </w:p>
        </w:tc>
      </w:tr>
      <w:tr w:rsidR="003561AA" w:rsidRPr="00863D78" w14:paraId="2A2BBB2C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28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B29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565 (93.0)</w:t>
            </w:r>
          </w:p>
        </w:tc>
        <w:tc>
          <w:tcPr>
            <w:tcW w:w="2410" w:type="dxa"/>
          </w:tcPr>
          <w:p w14:paraId="2A2BBB2A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3,469 (94.0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2B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31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2D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B2E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270 (7.0)</w:t>
            </w:r>
          </w:p>
        </w:tc>
        <w:tc>
          <w:tcPr>
            <w:tcW w:w="2410" w:type="dxa"/>
          </w:tcPr>
          <w:p w14:paraId="2A2BBB2F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853 (6.0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30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36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32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r w:rsidRPr="00863D78">
              <w:t>Human immunodeficiency virus</w:t>
            </w:r>
          </w:p>
        </w:tc>
        <w:tc>
          <w:tcPr>
            <w:tcW w:w="2409" w:type="dxa"/>
          </w:tcPr>
          <w:p w14:paraId="2A2BBB33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B34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B35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B3B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37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No</w:t>
            </w:r>
          </w:p>
        </w:tc>
        <w:tc>
          <w:tcPr>
            <w:tcW w:w="2409" w:type="dxa"/>
          </w:tcPr>
          <w:p w14:paraId="2A2BBB38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447 (89.9)</w:t>
            </w:r>
          </w:p>
        </w:tc>
        <w:tc>
          <w:tcPr>
            <w:tcW w:w="2410" w:type="dxa"/>
          </w:tcPr>
          <w:p w14:paraId="2A2BBB39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3,922 (97.5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3A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40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3C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Yes</w:t>
            </w:r>
          </w:p>
        </w:tc>
        <w:tc>
          <w:tcPr>
            <w:tcW w:w="2409" w:type="dxa"/>
          </w:tcPr>
          <w:p w14:paraId="2A2BBB3D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88 (10.1)</w:t>
            </w:r>
          </w:p>
        </w:tc>
        <w:tc>
          <w:tcPr>
            <w:tcW w:w="2410" w:type="dxa"/>
          </w:tcPr>
          <w:p w14:paraId="2A2BBB3E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61 (2.5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3F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45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41" w14:textId="77777777" w:rsidR="003561AA" w:rsidRPr="00863D78" w:rsidRDefault="003561AA" w:rsidP="008F0C48">
            <w:pPr>
              <w:spacing w:after="0" w:line="240" w:lineRule="auto"/>
              <w:ind w:leftChars="200" w:left="480"/>
            </w:pPr>
            <w:proofErr w:type="spellStart"/>
            <w:r w:rsidRPr="00863D78">
              <w:t>Charlson</w:t>
            </w:r>
            <w:proofErr w:type="spellEnd"/>
            <w:r w:rsidRPr="00863D78">
              <w:t xml:space="preserve"> comorbidity index</w:t>
            </w:r>
          </w:p>
        </w:tc>
        <w:tc>
          <w:tcPr>
            <w:tcW w:w="2409" w:type="dxa"/>
          </w:tcPr>
          <w:p w14:paraId="2A2BBB42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2410" w:type="dxa"/>
          </w:tcPr>
          <w:p w14:paraId="2A2BBB43" w14:textId="77777777" w:rsidR="003561AA" w:rsidRPr="00863D78" w:rsidRDefault="003561AA" w:rsidP="008F0C48">
            <w:pPr>
              <w:spacing w:after="0" w:line="240" w:lineRule="auto"/>
              <w:jc w:val="center"/>
            </w:pPr>
          </w:p>
        </w:tc>
        <w:tc>
          <w:tcPr>
            <w:tcW w:w="1276" w:type="dxa"/>
            <w:shd w:val="clear" w:color="auto" w:fill="auto"/>
            <w:noWrap/>
          </w:tcPr>
          <w:p w14:paraId="2A2BBB44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  <w:r w:rsidRPr="00863D78">
              <w:rPr>
                <w:color w:val="000000"/>
              </w:rPr>
              <w:t>&lt;0.01</w:t>
            </w:r>
          </w:p>
        </w:tc>
      </w:tr>
      <w:tr w:rsidR="003561AA" w:rsidRPr="00863D78" w14:paraId="2A2BBB4A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46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0</w:t>
            </w:r>
          </w:p>
        </w:tc>
        <w:tc>
          <w:tcPr>
            <w:tcW w:w="2409" w:type="dxa"/>
          </w:tcPr>
          <w:p w14:paraId="2A2BBB47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896 (49.4)</w:t>
            </w:r>
          </w:p>
        </w:tc>
        <w:tc>
          <w:tcPr>
            <w:tcW w:w="2410" w:type="dxa"/>
          </w:tcPr>
          <w:p w14:paraId="2A2BBB48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8966 (62.8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49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4F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4B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1</w:t>
            </w:r>
          </w:p>
        </w:tc>
        <w:tc>
          <w:tcPr>
            <w:tcW w:w="2409" w:type="dxa"/>
          </w:tcPr>
          <w:p w14:paraId="2A2BBB4C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911 (23.7)</w:t>
            </w:r>
          </w:p>
        </w:tc>
        <w:tc>
          <w:tcPr>
            <w:tcW w:w="2410" w:type="dxa"/>
          </w:tcPr>
          <w:p w14:paraId="2A2BBB4D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091 (21.6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4E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54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50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2</w:t>
            </w:r>
          </w:p>
        </w:tc>
        <w:tc>
          <w:tcPr>
            <w:tcW w:w="2409" w:type="dxa"/>
          </w:tcPr>
          <w:p w14:paraId="2A2BBB51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378 (9.9)</w:t>
            </w:r>
          </w:p>
        </w:tc>
        <w:tc>
          <w:tcPr>
            <w:tcW w:w="2410" w:type="dxa"/>
          </w:tcPr>
          <w:p w14:paraId="2A2BBB52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071 (7.5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53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3561AA" w:rsidRPr="00863D78" w14:paraId="2A2BBB59" w14:textId="77777777" w:rsidTr="008F0C48">
        <w:trPr>
          <w:trHeight w:val="350"/>
        </w:trPr>
        <w:tc>
          <w:tcPr>
            <w:tcW w:w="4395" w:type="dxa"/>
            <w:shd w:val="clear" w:color="auto" w:fill="auto"/>
          </w:tcPr>
          <w:p w14:paraId="2A2BBB55" w14:textId="77777777" w:rsidR="003561AA" w:rsidRPr="00863D78" w:rsidRDefault="003561AA" w:rsidP="008F0C48">
            <w:pPr>
              <w:spacing w:after="0" w:line="240" w:lineRule="auto"/>
              <w:ind w:leftChars="400" w:left="960"/>
            </w:pPr>
            <w:r w:rsidRPr="00863D78">
              <w:t>≥3</w:t>
            </w:r>
          </w:p>
        </w:tc>
        <w:tc>
          <w:tcPr>
            <w:tcW w:w="2409" w:type="dxa"/>
          </w:tcPr>
          <w:p w14:paraId="2A2BBB56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650 (17.0)</w:t>
            </w:r>
          </w:p>
        </w:tc>
        <w:tc>
          <w:tcPr>
            <w:tcW w:w="2410" w:type="dxa"/>
          </w:tcPr>
          <w:p w14:paraId="2A2BBB57" w14:textId="77777777" w:rsidR="003561AA" w:rsidRPr="00863D78" w:rsidRDefault="003561AA" w:rsidP="008F0C48">
            <w:pPr>
              <w:spacing w:after="0" w:line="240" w:lineRule="auto"/>
              <w:jc w:val="center"/>
            </w:pPr>
            <w:r w:rsidRPr="00863D78">
              <w:t>1155 (8.1)</w:t>
            </w:r>
          </w:p>
        </w:tc>
        <w:tc>
          <w:tcPr>
            <w:tcW w:w="1276" w:type="dxa"/>
            <w:shd w:val="clear" w:color="auto" w:fill="auto"/>
            <w:noWrap/>
          </w:tcPr>
          <w:p w14:paraId="2A2BBB58" w14:textId="77777777" w:rsidR="003561AA" w:rsidRPr="00863D78" w:rsidRDefault="003561AA" w:rsidP="008F0C48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</w:tbl>
    <w:p w14:paraId="2A2BBB5A" w14:textId="77777777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  <w:r w:rsidRPr="00863D78">
        <w:rPr>
          <w:rFonts w:ascii="Times New Roman" w:eastAsiaTheme="minorEastAsia" w:hAnsi="Times New Roman" w:cs="Times New Roman"/>
          <w:szCs w:val="24"/>
        </w:rPr>
        <w:t>Abbreviation: SD, standard deviation.</w:t>
      </w:r>
    </w:p>
    <w:p w14:paraId="2A2BBB5B" w14:textId="47F7BCAC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  <w:r w:rsidRPr="00863D78">
        <w:rPr>
          <w:rFonts w:ascii="Times New Roman" w:eastAsiaTheme="minorEastAsia" w:hAnsi="Times New Roman" w:cs="Times New Roman"/>
          <w:szCs w:val="24"/>
          <w:vertAlign w:val="superscript"/>
        </w:rPr>
        <w:t xml:space="preserve">a </w:t>
      </w:r>
      <w:proofErr w:type="gramStart"/>
      <w:r w:rsidRPr="00863D78">
        <w:rPr>
          <w:rFonts w:ascii="Times New Roman" w:eastAsiaTheme="minorEastAsia" w:hAnsi="Times New Roman" w:cs="Times New Roman"/>
          <w:szCs w:val="24"/>
        </w:rPr>
        <w:t xml:space="preserve">MUD </w:t>
      </w:r>
      <w:r w:rsidR="00D9091B" w:rsidRPr="00863D78">
        <w:rPr>
          <w:rFonts w:ascii="Times New Roman" w:eastAsiaTheme="minorEastAsia" w:hAnsi="Times New Roman" w:cs="Times New Roman"/>
          <w:szCs w:val="24"/>
        </w:rPr>
        <w:t>individuals</w:t>
      </w:r>
      <w:proofErr w:type="gramEnd"/>
      <w:r w:rsidR="00D9091B" w:rsidRPr="00863D78">
        <w:rPr>
          <w:rFonts w:ascii="Times New Roman" w:eastAsiaTheme="minorEastAsia" w:hAnsi="Times New Roman" w:cs="Times New Roman"/>
          <w:szCs w:val="24"/>
        </w:rPr>
        <w:t xml:space="preserve"> </w:t>
      </w:r>
      <w:r w:rsidRPr="00863D78">
        <w:rPr>
          <w:rFonts w:ascii="Times New Roman" w:eastAsiaTheme="minorEastAsia" w:hAnsi="Times New Roman" w:cs="Times New Roman"/>
          <w:szCs w:val="24"/>
        </w:rPr>
        <w:t>with other substance use disorders</w:t>
      </w:r>
    </w:p>
    <w:p w14:paraId="2A2BBB5C" w14:textId="060DFF49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  <w:r w:rsidRPr="00863D78">
        <w:rPr>
          <w:rFonts w:ascii="Times New Roman" w:eastAsiaTheme="minorEastAsia" w:hAnsi="Times New Roman" w:cs="Times New Roman"/>
          <w:szCs w:val="24"/>
          <w:vertAlign w:val="superscript"/>
        </w:rPr>
        <w:t xml:space="preserve">b </w:t>
      </w:r>
      <w:r w:rsidRPr="00863D78">
        <w:rPr>
          <w:rFonts w:ascii="Times New Roman" w:eastAsiaTheme="minorEastAsia" w:hAnsi="Times New Roman" w:cs="Times New Roman"/>
          <w:szCs w:val="24"/>
        </w:rPr>
        <w:t xml:space="preserve">MUD </w:t>
      </w:r>
      <w:r w:rsidR="00D9091B" w:rsidRPr="00863D78">
        <w:rPr>
          <w:rFonts w:ascii="Times New Roman" w:eastAsiaTheme="minorEastAsia" w:hAnsi="Times New Roman" w:cs="Times New Roman"/>
          <w:szCs w:val="24"/>
        </w:rPr>
        <w:t xml:space="preserve">individuals </w:t>
      </w:r>
      <w:r w:rsidRPr="00863D78">
        <w:rPr>
          <w:rFonts w:ascii="Times New Roman" w:eastAsiaTheme="minorEastAsia" w:hAnsi="Times New Roman" w:cs="Times New Roman"/>
          <w:szCs w:val="24"/>
        </w:rPr>
        <w:t>without other substance use disorders</w:t>
      </w:r>
    </w:p>
    <w:p w14:paraId="2A2BBB5D" w14:textId="77777777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</w:p>
    <w:p w14:paraId="2A2BBB5E" w14:textId="77777777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  <w:sectPr w:rsidR="003561AA" w:rsidRPr="00863D78" w:rsidSect="006C54B1">
          <w:pgSz w:w="11906" w:h="16838" w:code="9"/>
          <w:pgMar w:top="720" w:right="720" w:bottom="720" w:left="720" w:header="851" w:footer="499" w:gutter="0"/>
          <w:cols w:space="425"/>
          <w:docGrid w:linePitch="360"/>
        </w:sectPr>
      </w:pPr>
    </w:p>
    <w:p w14:paraId="2A2BBB5F" w14:textId="77777777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</w:p>
    <w:p w14:paraId="2A2BBB60" w14:textId="4133405B" w:rsidR="003561AA" w:rsidRPr="00863D78" w:rsidRDefault="003561AA" w:rsidP="003561AA">
      <w:pPr>
        <w:pStyle w:val="2"/>
        <w:rPr>
          <w:rFonts w:ascii="Times New Roman" w:eastAsiaTheme="minorEastAsia" w:hAnsi="Times New Roman" w:cs="Times New Roman"/>
          <w:szCs w:val="24"/>
        </w:rPr>
      </w:pPr>
      <w:r w:rsidRPr="00863D78">
        <w:rPr>
          <w:rFonts w:ascii="Times New Roman" w:eastAsiaTheme="minorEastAsia" w:hAnsi="Times New Roman" w:cs="Times New Roman"/>
          <w:szCs w:val="24"/>
        </w:rPr>
        <w:t>Table A.2 Sensitivity analyses of the association of methamphetamine use with pulmonary hypertension and composite lung disease among participants</w:t>
      </w:r>
    </w:p>
    <w:p w14:paraId="070EEE54" w14:textId="77777777" w:rsidR="00EE681D" w:rsidRPr="00863D78" w:rsidRDefault="00EE681D" w:rsidP="003561AA">
      <w:pPr>
        <w:spacing w:after="0" w:line="240" w:lineRule="atLeast"/>
      </w:pPr>
    </w:p>
    <w:p w14:paraId="57A43990" w14:textId="77777777" w:rsidR="00EE681D" w:rsidRPr="00863D78" w:rsidRDefault="00EE681D" w:rsidP="003561AA">
      <w:pPr>
        <w:spacing w:after="0" w:line="240" w:lineRule="atLeast"/>
      </w:pPr>
    </w:p>
    <w:tbl>
      <w:tblPr>
        <w:tblpPr w:leftFromText="180" w:rightFromText="180" w:vertAnchor="text" w:horzAnchor="margin" w:tblpY="187"/>
        <w:tblW w:w="12193" w:type="dxa"/>
        <w:tblBorders>
          <w:top w:val="single" w:sz="4" w:space="0" w:color="auto"/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69"/>
        <w:gridCol w:w="1276"/>
        <w:gridCol w:w="1559"/>
        <w:gridCol w:w="1696"/>
        <w:gridCol w:w="142"/>
        <w:gridCol w:w="1418"/>
        <w:gridCol w:w="1989"/>
        <w:gridCol w:w="144"/>
      </w:tblGrid>
      <w:tr w:rsidR="009E0775" w:rsidRPr="00863D78" w14:paraId="4B7B2E31" w14:textId="77777777" w:rsidTr="009E0775">
        <w:trPr>
          <w:gridAfter w:val="1"/>
          <w:wAfter w:w="144" w:type="dxa"/>
          <w:trHeight w:val="421"/>
        </w:trPr>
        <w:tc>
          <w:tcPr>
            <w:tcW w:w="396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A0D19AF" w14:textId="77777777" w:rsidR="009E0775" w:rsidRPr="00863D78" w:rsidRDefault="009E0775" w:rsidP="009E0775">
            <w:pPr>
              <w:snapToGrid w:val="0"/>
              <w:spacing w:after="0" w:line="240" w:lineRule="exact"/>
              <w:contextualSpacing/>
              <w:rPr>
                <w:rFonts w:eastAsia="新細明體"/>
              </w:rPr>
            </w:pPr>
            <w:r w:rsidRPr="00863D78">
              <w:rPr>
                <w:rFonts w:eastAsia="新細明體"/>
              </w:rPr>
              <w:t>Subpopulation or exposure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39EF982" w14:textId="77777777" w:rsidR="009E0775" w:rsidRPr="00863D78" w:rsidRDefault="009E0775" w:rsidP="009E0775">
            <w:pPr>
              <w:snapToGrid w:val="0"/>
              <w:spacing w:after="0" w:line="240" w:lineRule="exact"/>
              <w:contextualSpacing/>
              <w:jc w:val="center"/>
              <w:rPr>
                <w:rFonts w:eastAsia="新細明體"/>
              </w:rPr>
            </w:pPr>
            <w:r w:rsidRPr="00863D78">
              <w:rPr>
                <w:rFonts w:eastAsia="新細明體"/>
              </w:rPr>
              <w:t>No. of patients</w:t>
            </w:r>
          </w:p>
        </w:tc>
        <w:tc>
          <w:tcPr>
            <w:tcW w:w="32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D6CD22" w14:textId="77777777" w:rsidR="009E0775" w:rsidRPr="00863D78" w:rsidRDefault="009E0775" w:rsidP="009E0775">
            <w:pPr>
              <w:snapToGrid w:val="0"/>
              <w:spacing w:after="0" w:line="240" w:lineRule="exact"/>
              <w:contextualSpacing/>
              <w:jc w:val="center"/>
              <w:rPr>
                <w:rFonts w:eastAsia="新細明體"/>
              </w:rPr>
            </w:pPr>
            <w:r w:rsidRPr="00863D78">
              <w:rPr>
                <w:rFonts w:eastAsia="新細明體"/>
              </w:rPr>
              <w:t>Pulmonary hypertension</w:t>
            </w:r>
          </w:p>
        </w:tc>
        <w:tc>
          <w:tcPr>
            <w:tcW w:w="142" w:type="dxa"/>
            <w:tcBorders>
              <w:top w:val="single" w:sz="4" w:space="0" w:color="auto"/>
              <w:bottom w:val="nil"/>
            </w:tcBorders>
            <w:vAlign w:val="center"/>
          </w:tcPr>
          <w:p w14:paraId="6F889A8B" w14:textId="77777777" w:rsidR="009E0775" w:rsidRPr="00863D78" w:rsidRDefault="009E0775" w:rsidP="009E0775">
            <w:pPr>
              <w:snapToGrid w:val="0"/>
              <w:spacing w:after="0" w:line="240" w:lineRule="exact"/>
              <w:contextualSpacing/>
              <w:jc w:val="center"/>
              <w:rPr>
                <w:rFonts w:eastAsia="新細明體"/>
              </w:rPr>
            </w:pPr>
          </w:p>
        </w:tc>
        <w:tc>
          <w:tcPr>
            <w:tcW w:w="340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DB6D0" w14:textId="77777777" w:rsidR="009E0775" w:rsidRPr="00863D78" w:rsidRDefault="009E0775" w:rsidP="009E0775">
            <w:pPr>
              <w:snapToGrid w:val="0"/>
              <w:spacing w:after="0" w:line="240" w:lineRule="exact"/>
              <w:contextualSpacing/>
              <w:jc w:val="center"/>
              <w:rPr>
                <w:rFonts w:eastAsia="新細明體"/>
                <w:i/>
              </w:rPr>
            </w:pPr>
            <w:r w:rsidRPr="00863D78">
              <w:t>Composite lung disease</w:t>
            </w:r>
          </w:p>
        </w:tc>
      </w:tr>
      <w:tr w:rsidR="009E0775" w:rsidRPr="00863D78" w14:paraId="67CC85D6" w14:textId="77777777" w:rsidTr="009E0775">
        <w:trPr>
          <w:trHeight w:val="350"/>
        </w:trPr>
        <w:tc>
          <w:tcPr>
            <w:tcW w:w="396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FA7E577" w14:textId="77777777" w:rsidR="009E0775" w:rsidRPr="00863D78" w:rsidRDefault="009E0775" w:rsidP="009E0775">
            <w:pPr>
              <w:spacing w:after="0"/>
              <w:rPr>
                <w:rFonts w:eastAsia="新細明體"/>
              </w:rPr>
            </w:pPr>
          </w:p>
        </w:tc>
        <w:tc>
          <w:tcPr>
            <w:tcW w:w="127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71AF3FF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0F81CF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No. of events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4DF3CBEC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Adjusted OR (95% CI)</w:t>
            </w:r>
          </w:p>
        </w:tc>
        <w:tc>
          <w:tcPr>
            <w:tcW w:w="142" w:type="dxa"/>
            <w:tcBorders>
              <w:top w:val="nil"/>
              <w:bottom w:val="single" w:sz="4" w:space="0" w:color="auto"/>
            </w:tcBorders>
          </w:tcPr>
          <w:p w14:paraId="1CE301E4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CC438C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No. of events</w:t>
            </w:r>
          </w:p>
        </w:tc>
        <w:tc>
          <w:tcPr>
            <w:tcW w:w="1989" w:type="dxa"/>
            <w:tcBorders>
              <w:top w:val="single" w:sz="4" w:space="0" w:color="auto"/>
              <w:bottom w:val="single" w:sz="4" w:space="0" w:color="auto"/>
            </w:tcBorders>
          </w:tcPr>
          <w:p w14:paraId="764822C7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 xml:space="preserve">Adjusted OR </w:t>
            </w:r>
          </w:p>
          <w:p w14:paraId="486B3317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(95% CI)</w:t>
            </w:r>
          </w:p>
        </w:tc>
        <w:tc>
          <w:tcPr>
            <w:tcW w:w="142" w:type="dxa"/>
            <w:tcBorders>
              <w:top w:val="nil"/>
              <w:bottom w:val="single" w:sz="4" w:space="0" w:color="auto"/>
            </w:tcBorders>
          </w:tcPr>
          <w:p w14:paraId="5393CA80" w14:textId="77777777" w:rsidR="009E0775" w:rsidRPr="00863D78" w:rsidRDefault="009E0775" w:rsidP="009E0775">
            <w:pPr>
              <w:spacing w:after="0"/>
              <w:jc w:val="center"/>
            </w:pPr>
          </w:p>
        </w:tc>
      </w:tr>
      <w:tr w:rsidR="009E0775" w:rsidRPr="00863D78" w14:paraId="60B1140E" w14:textId="77777777" w:rsidTr="009E0775">
        <w:trPr>
          <w:trHeight w:val="350"/>
        </w:trPr>
        <w:tc>
          <w:tcPr>
            <w:tcW w:w="12193" w:type="dxa"/>
            <w:gridSpan w:val="8"/>
            <w:tcBorders>
              <w:top w:val="single" w:sz="4" w:space="0" w:color="auto"/>
            </w:tcBorders>
            <w:shd w:val="clear" w:color="auto" w:fill="auto"/>
            <w:noWrap/>
          </w:tcPr>
          <w:p w14:paraId="46BC4ED6" w14:textId="77777777" w:rsidR="009E0775" w:rsidRPr="00863D78" w:rsidRDefault="009E0775" w:rsidP="009E0775">
            <w:pPr>
              <w:spacing w:after="0"/>
              <w:rPr>
                <w:rFonts w:eastAsia="新細明體"/>
                <w:lang w:eastAsia="zh-TW"/>
              </w:rPr>
            </w:pPr>
            <w:r w:rsidRPr="00863D78">
              <w:rPr>
                <w:rFonts w:eastAsia="新細明體"/>
              </w:rPr>
              <w:t xml:space="preserve">Excluding MUD individuals </w:t>
            </w:r>
            <w:r w:rsidRPr="00863D78">
              <w:rPr>
                <w:rFonts w:eastAsia="新細明體"/>
                <w:lang w:eastAsia="zh-TW"/>
              </w:rPr>
              <w:t xml:space="preserve">with </w:t>
            </w:r>
          </w:p>
          <w:p w14:paraId="65A92F9A" w14:textId="77777777" w:rsidR="009E0775" w:rsidRPr="00863D78" w:rsidRDefault="009E0775" w:rsidP="009E0775">
            <w:pPr>
              <w:spacing w:after="0"/>
              <w:ind w:firstLineChars="200" w:firstLine="480"/>
              <w:rPr>
                <w:rFonts w:eastAsia="新細明體"/>
                <w:lang w:eastAsia="zh-TW"/>
              </w:rPr>
            </w:pPr>
            <w:r w:rsidRPr="00863D78">
              <w:rPr>
                <w:rFonts w:eastAsia="新細明體"/>
              </w:rPr>
              <w:t>other substance use dis</w:t>
            </w:r>
            <w:r w:rsidRPr="00863D78">
              <w:rPr>
                <w:rFonts w:eastAsia="新細明體"/>
                <w:lang w:eastAsia="zh-TW"/>
              </w:rPr>
              <w:t xml:space="preserve">order </w:t>
            </w:r>
          </w:p>
          <w:p w14:paraId="2C374DD1" w14:textId="41293A2A" w:rsidR="009E0775" w:rsidRPr="00863D78" w:rsidRDefault="009E0775" w:rsidP="009E0775">
            <w:pPr>
              <w:spacing w:after="0"/>
              <w:ind w:firstLineChars="200" w:firstLine="480"/>
            </w:pPr>
            <w:r w:rsidRPr="00863D78">
              <w:rPr>
                <w:rFonts w:eastAsia="新細明體"/>
                <w:lang w:eastAsia="zh-TW"/>
              </w:rPr>
              <w:t>(</w:t>
            </w:r>
            <w:r w:rsidRPr="00863D78">
              <w:rPr>
                <w:rFonts w:eastAsia="新細明體"/>
                <w:i/>
                <w:iCs/>
                <w:lang w:eastAsia="zh-TW"/>
              </w:rPr>
              <w:t>N</w:t>
            </w:r>
            <w:r w:rsidRPr="00863D78">
              <w:rPr>
                <w:rFonts w:eastAsia="新細明體"/>
                <w:lang w:eastAsia="zh-TW"/>
              </w:rPr>
              <w:t>=</w:t>
            </w:r>
            <w:r w:rsidRPr="00863D78">
              <w:rPr>
                <w:rFonts w:eastAsia="新細明體"/>
              </w:rPr>
              <w:t>85,696)</w:t>
            </w:r>
          </w:p>
        </w:tc>
      </w:tr>
      <w:tr w:rsidR="009E0775" w:rsidRPr="00863D78" w14:paraId="24B2DA91" w14:textId="77777777" w:rsidTr="009E0775">
        <w:trPr>
          <w:trHeight w:val="350"/>
        </w:trPr>
        <w:tc>
          <w:tcPr>
            <w:tcW w:w="3969" w:type="dxa"/>
            <w:shd w:val="clear" w:color="auto" w:fill="auto"/>
            <w:noWrap/>
          </w:tcPr>
          <w:p w14:paraId="045B41B8" w14:textId="5887A856" w:rsidR="009E0775" w:rsidRPr="00863D78" w:rsidRDefault="009E0775" w:rsidP="009E0775">
            <w:pPr>
              <w:spacing w:after="0"/>
              <w:ind w:leftChars="200" w:left="480"/>
              <w:rPr>
                <w:rFonts w:eastAsia="新細明體"/>
              </w:rPr>
            </w:pPr>
            <w:r w:rsidRPr="00863D78">
              <w:rPr>
                <w:rFonts w:eastAsia="新細明體" w:hint="eastAsia"/>
                <w:lang w:eastAsia="zh-TW"/>
              </w:rPr>
              <w:t>M</w:t>
            </w:r>
            <w:r w:rsidRPr="00863D78">
              <w:rPr>
                <w:rFonts w:eastAsia="新細明體"/>
              </w:rPr>
              <w:t>ethamphetamine group</w:t>
            </w:r>
          </w:p>
        </w:tc>
        <w:tc>
          <w:tcPr>
            <w:tcW w:w="1276" w:type="dxa"/>
            <w:shd w:val="clear" w:color="auto" w:fill="auto"/>
          </w:tcPr>
          <w:p w14:paraId="3BF4E126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rPr>
                <w:rFonts w:eastAsia="新細明體"/>
              </w:rPr>
              <w:t>14,283</w:t>
            </w:r>
          </w:p>
        </w:tc>
        <w:tc>
          <w:tcPr>
            <w:tcW w:w="1559" w:type="dxa"/>
            <w:shd w:val="clear" w:color="auto" w:fill="auto"/>
          </w:tcPr>
          <w:p w14:paraId="3C6E3636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23</w:t>
            </w:r>
          </w:p>
        </w:tc>
        <w:tc>
          <w:tcPr>
            <w:tcW w:w="1696" w:type="dxa"/>
          </w:tcPr>
          <w:p w14:paraId="6B22936D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2.13 (1.17</w:t>
            </w:r>
            <w:r w:rsidRPr="00863D78">
              <w:rPr>
                <w:bCs/>
              </w:rPr>
              <w:t>–</w:t>
            </w:r>
            <w:r w:rsidRPr="00863D78">
              <w:t>3.</w:t>
            </w:r>
            <w:proofErr w:type="gramStart"/>
            <w:r w:rsidRPr="00863D78">
              <w:t>9)</w:t>
            </w:r>
            <w:r w:rsidRPr="00863D78">
              <w:rPr>
                <w:vertAlign w:val="superscript"/>
              </w:rPr>
              <w:t>a</w:t>
            </w:r>
            <w:proofErr w:type="gramEnd"/>
          </w:p>
        </w:tc>
        <w:tc>
          <w:tcPr>
            <w:tcW w:w="142" w:type="dxa"/>
          </w:tcPr>
          <w:p w14:paraId="287EA653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418" w:type="dxa"/>
          </w:tcPr>
          <w:p w14:paraId="1DBF7D05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1960</w:t>
            </w:r>
          </w:p>
        </w:tc>
        <w:tc>
          <w:tcPr>
            <w:tcW w:w="1989" w:type="dxa"/>
          </w:tcPr>
          <w:p w14:paraId="562BEB80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1.97 (1.86</w:t>
            </w:r>
            <w:r w:rsidRPr="00863D78">
              <w:rPr>
                <w:bCs/>
              </w:rPr>
              <w:t>–</w:t>
            </w:r>
            <w:r w:rsidRPr="00863D78">
              <w:t>2.</w:t>
            </w:r>
            <w:proofErr w:type="gramStart"/>
            <w:r w:rsidRPr="00863D78">
              <w:t>10)</w:t>
            </w:r>
            <w:r w:rsidRPr="00863D78">
              <w:rPr>
                <w:vertAlign w:val="superscript"/>
              </w:rPr>
              <w:t>a</w:t>
            </w:r>
            <w:proofErr w:type="gramEnd"/>
          </w:p>
        </w:tc>
        <w:tc>
          <w:tcPr>
            <w:tcW w:w="142" w:type="dxa"/>
          </w:tcPr>
          <w:p w14:paraId="6DF680AA" w14:textId="77777777" w:rsidR="009E0775" w:rsidRPr="00863D78" w:rsidRDefault="009E0775" w:rsidP="009E0775">
            <w:pPr>
              <w:spacing w:after="0"/>
              <w:jc w:val="center"/>
            </w:pPr>
          </w:p>
        </w:tc>
      </w:tr>
      <w:tr w:rsidR="009E0775" w:rsidRPr="00863D78" w14:paraId="1F6846E8" w14:textId="77777777" w:rsidTr="009E0775">
        <w:trPr>
          <w:trHeight w:val="350"/>
        </w:trPr>
        <w:tc>
          <w:tcPr>
            <w:tcW w:w="3969" w:type="dxa"/>
            <w:shd w:val="clear" w:color="auto" w:fill="auto"/>
            <w:noWrap/>
          </w:tcPr>
          <w:p w14:paraId="7C77BA39" w14:textId="77777777" w:rsidR="009E0775" w:rsidRPr="00863D78" w:rsidRDefault="009E0775" w:rsidP="009E0775">
            <w:pPr>
              <w:snapToGrid w:val="0"/>
              <w:spacing w:after="0" w:line="240" w:lineRule="exact"/>
              <w:ind w:leftChars="200" w:left="480"/>
              <w:contextualSpacing/>
              <w:rPr>
                <w:rFonts w:eastAsia="新細明體"/>
              </w:rPr>
            </w:pPr>
            <w:r w:rsidRPr="00863D78">
              <w:t>Non-</w:t>
            </w:r>
            <w:r w:rsidRPr="00863D78">
              <w:rPr>
                <w:rFonts w:eastAsia="新細明體"/>
              </w:rPr>
              <w:t xml:space="preserve">methamphetamine </w:t>
            </w:r>
            <w:r w:rsidRPr="00863D78">
              <w:t>group</w:t>
            </w:r>
          </w:p>
        </w:tc>
        <w:tc>
          <w:tcPr>
            <w:tcW w:w="1276" w:type="dxa"/>
            <w:shd w:val="clear" w:color="auto" w:fill="auto"/>
          </w:tcPr>
          <w:p w14:paraId="18301CD6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rPr>
                <w:rFonts w:eastAsia="新細明體"/>
              </w:rPr>
              <w:t>71,413</w:t>
            </w:r>
          </w:p>
        </w:tc>
        <w:tc>
          <w:tcPr>
            <w:tcW w:w="1559" w:type="dxa"/>
            <w:shd w:val="clear" w:color="auto" w:fill="auto"/>
          </w:tcPr>
          <w:p w14:paraId="08CF0899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50</w:t>
            </w:r>
          </w:p>
        </w:tc>
        <w:tc>
          <w:tcPr>
            <w:tcW w:w="1696" w:type="dxa"/>
          </w:tcPr>
          <w:p w14:paraId="09899AAB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Reference</w:t>
            </w:r>
          </w:p>
        </w:tc>
        <w:tc>
          <w:tcPr>
            <w:tcW w:w="142" w:type="dxa"/>
          </w:tcPr>
          <w:p w14:paraId="7EFF57BA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418" w:type="dxa"/>
          </w:tcPr>
          <w:p w14:paraId="24D570F6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4617</w:t>
            </w:r>
          </w:p>
        </w:tc>
        <w:tc>
          <w:tcPr>
            <w:tcW w:w="1989" w:type="dxa"/>
          </w:tcPr>
          <w:p w14:paraId="2B5B408B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Reference</w:t>
            </w:r>
          </w:p>
        </w:tc>
        <w:tc>
          <w:tcPr>
            <w:tcW w:w="142" w:type="dxa"/>
          </w:tcPr>
          <w:p w14:paraId="66C7F0A8" w14:textId="77777777" w:rsidR="009E0775" w:rsidRPr="00863D78" w:rsidRDefault="009E0775" w:rsidP="009E0775">
            <w:pPr>
              <w:spacing w:after="0"/>
              <w:jc w:val="center"/>
            </w:pPr>
          </w:p>
        </w:tc>
      </w:tr>
      <w:tr w:rsidR="009E0775" w:rsidRPr="00863D78" w14:paraId="6967C990" w14:textId="77777777" w:rsidTr="009E0775">
        <w:trPr>
          <w:trHeight w:val="350"/>
        </w:trPr>
        <w:tc>
          <w:tcPr>
            <w:tcW w:w="12193" w:type="dxa"/>
            <w:gridSpan w:val="8"/>
            <w:shd w:val="clear" w:color="auto" w:fill="auto"/>
            <w:noWrap/>
          </w:tcPr>
          <w:p w14:paraId="1A83E770" w14:textId="77777777" w:rsidR="009E0775" w:rsidRPr="00863D78" w:rsidRDefault="009E0775" w:rsidP="009E0775">
            <w:pPr>
              <w:spacing w:after="0"/>
              <w:rPr>
                <w:rFonts w:eastAsia="新細明體"/>
              </w:rPr>
            </w:pPr>
            <w:r w:rsidRPr="00863D78">
              <w:rPr>
                <w:rFonts w:eastAsia="新細明體"/>
              </w:rPr>
              <w:t xml:space="preserve">Excluding MUD individuals with </w:t>
            </w:r>
          </w:p>
          <w:p w14:paraId="7E74FF01" w14:textId="269418B0" w:rsidR="009E0775" w:rsidRPr="00863D78" w:rsidRDefault="009E0775" w:rsidP="009E0775">
            <w:pPr>
              <w:spacing w:after="0"/>
              <w:ind w:firstLineChars="200" w:firstLine="480"/>
            </w:pPr>
            <w:r w:rsidRPr="00863D78">
              <w:rPr>
                <w:rFonts w:eastAsia="新細明體"/>
              </w:rPr>
              <w:t>HIV (</w:t>
            </w:r>
            <w:r w:rsidRPr="00863D78">
              <w:rPr>
                <w:rFonts w:eastAsia="新細明體"/>
                <w:i/>
              </w:rPr>
              <w:t>N</w:t>
            </w:r>
            <w:r w:rsidRPr="00863D78">
              <w:rPr>
                <w:rFonts w:eastAsia="新細明體"/>
              </w:rPr>
              <w:t>=101,574)</w:t>
            </w:r>
          </w:p>
        </w:tc>
      </w:tr>
      <w:tr w:rsidR="009E0775" w:rsidRPr="00863D78" w14:paraId="48AA797A" w14:textId="77777777" w:rsidTr="009E0775">
        <w:trPr>
          <w:trHeight w:val="350"/>
        </w:trPr>
        <w:tc>
          <w:tcPr>
            <w:tcW w:w="3969" w:type="dxa"/>
            <w:shd w:val="clear" w:color="auto" w:fill="auto"/>
            <w:noWrap/>
          </w:tcPr>
          <w:p w14:paraId="4DAC916C" w14:textId="471C6723" w:rsidR="009E0775" w:rsidRPr="00863D78" w:rsidRDefault="009E0775" w:rsidP="009E0775">
            <w:pPr>
              <w:spacing w:after="0"/>
              <w:ind w:firstLineChars="200" w:firstLine="480"/>
            </w:pPr>
            <w:r w:rsidRPr="00863D78">
              <w:rPr>
                <w:rFonts w:eastAsia="新細明體"/>
              </w:rPr>
              <w:t>Methamphetamine group</w:t>
            </w:r>
          </w:p>
        </w:tc>
        <w:tc>
          <w:tcPr>
            <w:tcW w:w="1276" w:type="dxa"/>
            <w:shd w:val="clear" w:color="auto" w:fill="auto"/>
          </w:tcPr>
          <w:p w14:paraId="7053BC97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16,929</w:t>
            </w:r>
          </w:p>
        </w:tc>
        <w:tc>
          <w:tcPr>
            <w:tcW w:w="1559" w:type="dxa"/>
          </w:tcPr>
          <w:p w14:paraId="5776DD52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31</w:t>
            </w:r>
          </w:p>
        </w:tc>
        <w:tc>
          <w:tcPr>
            <w:tcW w:w="1696" w:type="dxa"/>
          </w:tcPr>
          <w:p w14:paraId="0615855C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1.90 (1.13</w:t>
            </w:r>
            <w:r w:rsidRPr="00863D78">
              <w:rPr>
                <w:bCs/>
              </w:rPr>
              <w:t>–</w:t>
            </w:r>
            <w:r w:rsidRPr="00863D78">
              <w:t>3.</w:t>
            </w:r>
            <w:proofErr w:type="gramStart"/>
            <w:r w:rsidRPr="00863D78">
              <w:t>2)</w:t>
            </w:r>
            <w:r w:rsidRPr="00863D78">
              <w:rPr>
                <w:vertAlign w:val="superscript"/>
              </w:rPr>
              <w:t>b</w:t>
            </w:r>
            <w:proofErr w:type="gramEnd"/>
          </w:p>
        </w:tc>
        <w:tc>
          <w:tcPr>
            <w:tcW w:w="142" w:type="dxa"/>
          </w:tcPr>
          <w:p w14:paraId="02A9C37D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418" w:type="dxa"/>
          </w:tcPr>
          <w:p w14:paraId="45BD3434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2388</w:t>
            </w:r>
          </w:p>
        </w:tc>
        <w:tc>
          <w:tcPr>
            <w:tcW w:w="1989" w:type="dxa"/>
          </w:tcPr>
          <w:p w14:paraId="068885AA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2.02 (1.91</w:t>
            </w:r>
            <w:r w:rsidRPr="00863D78">
              <w:rPr>
                <w:bCs/>
              </w:rPr>
              <w:t>–</w:t>
            </w:r>
            <w:r w:rsidRPr="00863D78">
              <w:t>2.</w:t>
            </w:r>
            <w:proofErr w:type="gramStart"/>
            <w:r w:rsidRPr="00863D78">
              <w:t>13)</w:t>
            </w:r>
            <w:r w:rsidRPr="00863D78">
              <w:rPr>
                <w:vertAlign w:val="superscript"/>
              </w:rPr>
              <w:t>b</w:t>
            </w:r>
            <w:proofErr w:type="gramEnd"/>
          </w:p>
        </w:tc>
        <w:tc>
          <w:tcPr>
            <w:tcW w:w="142" w:type="dxa"/>
          </w:tcPr>
          <w:p w14:paraId="3E7C7BE9" w14:textId="77777777" w:rsidR="009E0775" w:rsidRPr="00863D78" w:rsidRDefault="009E0775" w:rsidP="009E0775">
            <w:pPr>
              <w:spacing w:after="0"/>
              <w:jc w:val="center"/>
            </w:pPr>
          </w:p>
        </w:tc>
      </w:tr>
      <w:tr w:rsidR="009E0775" w:rsidRPr="00863D78" w14:paraId="488F15A0" w14:textId="77777777" w:rsidTr="009E0775">
        <w:trPr>
          <w:trHeight w:val="350"/>
        </w:trPr>
        <w:tc>
          <w:tcPr>
            <w:tcW w:w="3969" w:type="dxa"/>
            <w:shd w:val="clear" w:color="auto" w:fill="auto"/>
            <w:noWrap/>
          </w:tcPr>
          <w:p w14:paraId="4F03235F" w14:textId="77777777" w:rsidR="009E0775" w:rsidRPr="00863D78" w:rsidRDefault="009E0775" w:rsidP="009E0775">
            <w:pPr>
              <w:spacing w:after="0"/>
              <w:ind w:firstLineChars="200" w:firstLine="480"/>
            </w:pPr>
            <w:r w:rsidRPr="00863D78">
              <w:t>Non-</w:t>
            </w:r>
            <w:r w:rsidRPr="00863D78">
              <w:rPr>
                <w:rFonts w:eastAsia="新細明體"/>
              </w:rPr>
              <w:t xml:space="preserve">methamphetamine </w:t>
            </w:r>
            <w:r w:rsidRPr="00863D78">
              <w:t>group</w:t>
            </w:r>
          </w:p>
        </w:tc>
        <w:tc>
          <w:tcPr>
            <w:tcW w:w="1276" w:type="dxa"/>
            <w:shd w:val="clear" w:color="auto" w:fill="auto"/>
          </w:tcPr>
          <w:p w14:paraId="4670DC7C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84,645</w:t>
            </w:r>
          </w:p>
        </w:tc>
        <w:tc>
          <w:tcPr>
            <w:tcW w:w="1559" w:type="dxa"/>
          </w:tcPr>
          <w:p w14:paraId="72C76D3E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63</w:t>
            </w:r>
          </w:p>
        </w:tc>
        <w:tc>
          <w:tcPr>
            <w:tcW w:w="1696" w:type="dxa"/>
          </w:tcPr>
          <w:p w14:paraId="67B6C873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Reference</w:t>
            </w:r>
          </w:p>
        </w:tc>
        <w:tc>
          <w:tcPr>
            <w:tcW w:w="142" w:type="dxa"/>
          </w:tcPr>
          <w:p w14:paraId="6A34D764" w14:textId="77777777" w:rsidR="009E0775" w:rsidRPr="00863D78" w:rsidRDefault="009E0775" w:rsidP="009E0775">
            <w:pPr>
              <w:spacing w:after="0"/>
              <w:jc w:val="center"/>
            </w:pPr>
          </w:p>
        </w:tc>
        <w:tc>
          <w:tcPr>
            <w:tcW w:w="1418" w:type="dxa"/>
          </w:tcPr>
          <w:p w14:paraId="0837FB96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5665</w:t>
            </w:r>
          </w:p>
        </w:tc>
        <w:tc>
          <w:tcPr>
            <w:tcW w:w="1989" w:type="dxa"/>
          </w:tcPr>
          <w:p w14:paraId="66BB5E51" w14:textId="77777777" w:rsidR="009E0775" w:rsidRPr="00863D78" w:rsidRDefault="009E0775" w:rsidP="009E0775">
            <w:pPr>
              <w:spacing w:after="0"/>
              <w:jc w:val="center"/>
            </w:pPr>
            <w:r w:rsidRPr="00863D78">
              <w:t>Reference</w:t>
            </w:r>
          </w:p>
        </w:tc>
        <w:tc>
          <w:tcPr>
            <w:tcW w:w="142" w:type="dxa"/>
          </w:tcPr>
          <w:p w14:paraId="3D1E2570" w14:textId="77777777" w:rsidR="009E0775" w:rsidRPr="00863D78" w:rsidRDefault="009E0775" w:rsidP="009E0775">
            <w:pPr>
              <w:spacing w:after="0"/>
              <w:jc w:val="center"/>
            </w:pPr>
          </w:p>
        </w:tc>
      </w:tr>
    </w:tbl>
    <w:p w14:paraId="2B01FD68" w14:textId="77777777" w:rsidR="00EE681D" w:rsidRPr="00863D78" w:rsidRDefault="00EE681D" w:rsidP="003561AA">
      <w:pPr>
        <w:spacing w:after="0" w:line="240" w:lineRule="atLeast"/>
      </w:pPr>
    </w:p>
    <w:p w14:paraId="29BC3AEC" w14:textId="288FE72C" w:rsidR="00EE681D" w:rsidRPr="00863D78" w:rsidRDefault="00EE681D" w:rsidP="003561AA">
      <w:pPr>
        <w:spacing w:after="0" w:line="240" w:lineRule="atLeast"/>
      </w:pPr>
    </w:p>
    <w:p w14:paraId="33A457BB" w14:textId="42C6651E" w:rsidR="009E0775" w:rsidRPr="00863D78" w:rsidRDefault="009E0775" w:rsidP="003561AA">
      <w:pPr>
        <w:spacing w:after="0" w:line="240" w:lineRule="atLeast"/>
      </w:pPr>
    </w:p>
    <w:p w14:paraId="502214FA" w14:textId="468B95EF" w:rsidR="009E0775" w:rsidRPr="00863D78" w:rsidRDefault="009E0775" w:rsidP="003561AA">
      <w:pPr>
        <w:spacing w:after="0" w:line="240" w:lineRule="atLeast"/>
      </w:pPr>
    </w:p>
    <w:p w14:paraId="7403C6DD" w14:textId="4FF112B5" w:rsidR="009E0775" w:rsidRPr="00863D78" w:rsidRDefault="009E0775" w:rsidP="003561AA">
      <w:pPr>
        <w:spacing w:after="0" w:line="240" w:lineRule="atLeast"/>
      </w:pPr>
    </w:p>
    <w:p w14:paraId="6E677E7F" w14:textId="136CB8B0" w:rsidR="009E0775" w:rsidRPr="00863D78" w:rsidRDefault="009E0775" w:rsidP="003561AA">
      <w:pPr>
        <w:spacing w:after="0" w:line="240" w:lineRule="atLeast"/>
      </w:pPr>
    </w:p>
    <w:p w14:paraId="4CF5F6CD" w14:textId="1309FF86" w:rsidR="009E0775" w:rsidRPr="00863D78" w:rsidRDefault="009E0775" w:rsidP="003561AA">
      <w:pPr>
        <w:spacing w:after="0" w:line="240" w:lineRule="atLeast"/>
      </w:pPr>
    </w:p>
    <w:p w14:paraId="019C847C" w14:textId="6C93437D" w:rsidR="009E0775" w:rsidRPr="00863D78" w:rsidRDefault="009E0775" w:rsidP="003561AA">
      <w:pPr>
        <w:spacing w:after="0" w:line="240" w:lineRule="atLeast"/>
      </w:pPr>
    </w:p>
    <w:p w14:paraId="68910653" w14:textId="1EAC8388" w:rsidR="009E0775" w:rsidRPr="00863D78" w:rsidRDefault="009E0775" w:rsidP="003561AA">
      <w:pPr>
        <w:spacing w:after="0" w:line="240" w:lineRule="atLeast"/>
      </w:pPr>
    </w:p>
    <w:p w14:paraId="5B3EC907" w14:textId="12B2FC78" w:rsidR="009E0775" w:rsidRPr="00863D78" w:rsidRDefault="009E0775" w:rsidP="003561AA">
      <w:pPr>
        <w:spacing w:after="0" w:line="240" w:lineRule="atLeast"/>
      </w:pPr>
    </w:p>
    <w:p w14:paraId="778C42C9" w14:textId="5AEB05E4" w:rsidR="009E0775" w:rsidRPr="00863D78" w:rsidRDefault="009E0775" w:rsidP="003561AA">
      <w:pPr>
        <w:spacing w:after="0" w:line="240" w:lineRule="atLeast"/>
      </w:pPr>
    </w:p>
    <w:p w14:paraId="054DD2D3" w14:textId="159D97B6" w:rsidR="009E0775" w:rsidRPr="00863D78" w:rsidRDefault="009E0775" w:rsidP="003561AA">
      <w:pPr>
        <w:spacing w:after="0" w:line="240" w:lineRule="atLeast"/>
      </w:pPr>
    </w:p>
    <w:p w14:paraId="59D1D74A" w14:textId="623D183C" w:rsidR="009E0775" w:rsidRPr="00863D78" w:rsidRDefault="009E0775" w:rsidP="003561AA">
      <w:pPr>
        <w:spacing w:after="0" w:line="240" w:lineRule="atLeast"/>
      </w:pPr>
    </w:p>
    <w:p w14:paraId="5CD79448" w14:textId="77777777" w:rsidR="009E0775" w:rsidRPr="00863D78" w:rsidRDefault="009E0775" w:rsidP="003561AA">
      <w:pPr>
        <w:spacing w:after="0" w:line="240" w:lineRule="atLeast"/>
      </w:pPr>
    </w:p>
    <w:p w14:paraId="65713835" w14:textId="77777777" w:rsidR="009E0775" w:rsidRPr="00863D78" w:rsidRDefault="009E0775" w:rsidP="003561AA">
      <w:pPr>
        <w:spacing w:after="0" w:line="240" w:lineRule="atLeast"/>
      </w:pPr>
    </w:p>
    <w:p w14:paraId="0DFFAA3F" w14:textId="77777777" w:rsidR="009E0775" w:rsidRPr="00863D78" w:rsidRDefault="009E0775" w:rsidP="003561AA">
      <w:pPr>
        <w:spacing w:after="0" w:line="240" w:lineRule="atLeast"/>
      </w:pPr>
    </w:p>
    <w:p w14:paraId="4E5ABF5D" w14:textId="77777777" w:rsidR="009E0775" w:rsidRPr="00863D78" w:rsidRDefault="009E0775" w:rsidP="003561AA">
      <w:pPr>
        <w:spacing w:after="0" w:line="240" w:lineRule="atLeast"/>
      </w:pPr>
    </w:p>
    <w:p w14:paraId="7420DA79" w14:textId="77777777" w:rsidR="009E0775" w:rsidRPr="00863D78" w:rsidRDefault="009E0775" w:rsidP="003561AA">
      <w:pPr>
        <w:spacing w:after="0" w:line="240" w:lineRule="atLeast"/>
      </w:pPr>
    </w:p>
    <w:p w14:paraId="2A2BBBA6" w14:textId="0A6C3458" w:rsidR="003561AA" w:rsidRPr="00863D78" w:rsidRDefault="003561AA" w:rsidP="003561AA">
      <w:pPr>
        <w:spacing w:after="0" w:line="240" w:lineRule="atLeast"/>
      </w:pPr>
      <w:r w:rsidRPr="00863D78">
        <w:t xml:space="preserve">Composite lung disease was defined as the presence of one or more diagnoses such as lung abscess, empyema, pneumonia, emphysema, pleurisy, pneumothorax, </w:t>
      </w:r>
      <w:r w:rsidR="00EE681D" w:rsidRPr="00863D78">
        <w:rPr>
          <w:lang w:eastAsia="zh-TW"/>
        </w:rPr>
        <w:t>or</w:t>
      </w:r>
      <w:r w:rsidRPr="00863D78">
        <w:t xml:space="preserve"> pulmonary hemorrhage.</w:t>
      </w:r>
    </w:p>
    <w:p w14:paraId="2A2BBBA7" w14:textId="77777777" w:rsidR="003561AA" w:rsidRPr="00863D78" w:rsidRDefault="003561AA" w:rsidP="003561AA">
      <w:pPr>
        <w:spacing w:after="0" w:line="240" w:lineRule="atLeast"/>
      </w:pPr>
    </w:p>
    <w:p w14:paraId="2A2BBBA8" w14:textId="77777777" w:rsidR="003561AA" w:rsidRPr="00863D78" w:rsidRDefault="003561AA" w:rsidP="003561AA">
      <w:pPr>
        <w:spacing w:after="0" w:line="240" w:lineRule="atLeast"/>
      </w:pPr>
      <w:r w:rsidRPr="00863D78">
        <w:t xml:space="preserve">Adjusted odds ratios (ORs) </w:t>
      </w:r>
      <w:r w:rsidRPr="00863D78">
        <w:rPr>
          <w:vertAlign w:val="superscript"/>
        </w:rPr>
        <w:t>a</w:t>
      </w:r>
      <w:r w:rsidRPr="00863D78">
        <w:t xml:space="preserve"> were estimated from the conditional logistics regression adjusted for age at enrollment and </w:t>
      </w:r>
      <w:proofErr w:type="spellStart"/>
      <w:r w:rsidRPr="00863D78">
        <w:t>Charlson</w:t>
      </w:r>
      <w:proofErr w:type="spellEnd"/>
      <w:r w:rsidRPr="00863D78">
        <w:t xml:space="preserve"> comorbidity index scores.</w:t>
      </w:r>
    </w:p>
    <w:p w14:paraId="2A2BBBA9" w14:textId="77777777" w:rsidR="003561AA" w:rsidRPr="00863D78" w:rsidRDefault="003561AA" w:rsidP="003561AA">
      <w:pPr>
        <w:spacing w:after="0" w:line="240" w:lineRule="atLeast"/>
      </w:pPr>
    </w:p>
    <w:p w14:paraId="2A2BBBAA" w14:textId="77777777" w:rsidR="003561AA" w:rsidRPr="00863D78" w:rsidRDefault="003561AA" w:rsidP="003561AA">
      <w:pPr>
        <w:spacing w:after="0" w:line="240" w:lineRule="atLeast"/>
      </w:pPr>
      <w:r w:rsidRPr="00863D78">
        <w:t xml:space="preserve">Adjusted ORs </w:t>
      </w:r>
      <w:r w:rsidRPr="00863D78">
        <w:rPr>
          <w:vertAlign w:val="superscript"/>
        </w:rPr>
        <w:t>b</w:t>
      </w:r>
      <w:r w:rsidRPr="00863D78">
        <w:t xml:space="preserve"> were estimated from the conditional logistics regression adjusted for age at enrollment, combined with other substance use disorders (yes/no) and </w:t>
      </w:r>
      <w:proofErr w:type="spellStart"/>
      <w:r w:rsidRPr="00863D78">
        <w:t>Charlson</w:t>
      </w:r>
      <w:proofErr w:type="spellEnd"/>
      <w:r w:rsidRPr="00863D78">
        <w:t xml:space="preserve"> comorbidity index scores.</w:t>
      </w:r>
    </w:p>
    <w:p w14:paraId="2A2BBBAB" w14:textId="77777777" w:rsidR="003561AA" w:rsidRPr="00863D78" w:rsidRDefault="003561AA" w:rsidP="003561AA">
      <w:pPr>
        <w:spacing w:after="0" w:line="240" w:lineRule="atLeast"/>
      </w:pPr>
    </w:p>
    <w:p w14:paraId="2A2BBBAC" w14:textId="77777777" w:rsidR="006A260D" w:rsidRDefault="003561AA" w:rsidP="003561AA">
      <w:pPr>
        <w:tabs>
          <w:tab w:val="left" w:pos="3119"/>
        </w:tabs>
      </w:pPr>
      <w:r w:rsidRPr="00863D78">
        <w:t xml:space="preserve">Abbreviations: CI, confidence interval; HIV, human immunodeficiency virus; MUD, methamphetamine use disorder; </w:t>
      </w:r>
      <w:r w:rsidRPr="00863D78">
        <w:rPr>
          <w:rFonts w:eastAsia="新細明體"/>
        </w:rPr>
        <w:t>No</w:t>
      </w:r>
      <w:r w:rsidRPr="00863D78">
        <w:t>., number.</w:t>
      </w:r>
      <w:bookmarkStart w:id="0" w:name="_GoBack"/>
      <w:bookmarkEnd w:id="0"/>
    </w:p>
    <w:sectPr w:rsidR="006A260D" w:rsidSect="009E0775">
      <w:pgSz w:w="16838" w:h="11906" w:orient="landscape" w:code="9"/>
      <w:pgMar w:top="1077" w:right="1440" w:bottom="1077" w:left="1440" w:header="851" w:footer="49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84503" w14:textId="77777777" w:rsidR="00D92E42" w:rsidRDefault="00D92E42" w:rsidP="00CB73C2">
      <w:pPr>
        <w:spacing w:after="0" w:line="240" w:lineRule="auto"/>
      </w:pPr>
      <w:r>
        <w:separator/>
      </w:r>
    </w:p>
  </w:endnote>
  <w:endnote w:type="continuationSeparator" w:id="0">
    <w:p w14:paraId="527A38A9" w14:textId="77777777" w:rsidR="00D92E42" w:rsidRDefault="00D92E42" w:rsidP="00CB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2ADB4" w14:textId="77777777" w:rsidR="00D92E42" w:rsidRDefault="00D92E42" w:rsidP="00CB73C2">
      <w:pPr>
        <w:spacing w:after="0" w:line="240" w:lineRule="auto"/>
      </w:pPr>
      <w:r>
        <w:separator/>
      </w:r>
    </w:p>
  </w:footnote>
  <w:footnote w:type="continuationSeparator" w:id="0">
    <w:p w14:paraId="0EBE8265" w14:textId="77777777" w:rsidR="00D92E42" w:rsidRDefault="00D92E42" w:rsidP="00CB7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2MDQ1MDUxtLA0NLdQ0lEKTi0uzszPAykwrAUAqgz6ACwAAAA="/>
  </w:docVars>
  <w:rsids>
    <w:rsidRoot w:val="003561AA"/>
    <w:rsid w:val="0012681F"/>
    <w:rsid w:val="003561AA"/>
    <w:rsid w:val="003B4510"/>
    <w:rsid w:val="0065007C"/>
    <w:rsid w:val="006B5E62"/>
    <w:rsid w:val="00764191"/>
    <w:rsid w:val="00863D78"/>
    <w:rsid w:val="00955618"/>
    <w:rsid w:val="009E0775"/>
    <w:rsid w:val="00BA789E"/>
    <w:rsid w:val="00CB73C2"/>
    <w:rsid w:val="00D627B0"/>
    <w:rsid w:val="00D665DB"/>
    <w:rsid w:val="00D9091B"/>
    <w:rsid w:val="00D92E42"/>
    <w:rsid w:val="00DE595B"/>
    <w:rsid w:val="00E31D21"/>
    <w:rsid w:val="00EE681D"/>
    <w:rsid w:val="00F40F0C"/>
    <w:rsid w:val="00F44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A2BBAA9"/>
  <w15:docId w15:val="{E3213676-D300-4F61-9718-903AA6A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B451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樣式2"/>
    <w:basedOn w:val="a"/>
    <w:qFormat/>
    <w:rsid w:val="003561AA"/>
    <w:pPr>
      <w:widowControl w:val="0"/>
      <w:spacing w:after="0" w:line="240" w:lineRule="auto"/>
    </w:pPr>
    <w:rPr>
      <w:rFonts w:asciiTheme="minorHAnsi" w:eastAsia="Times New Roman" w:hAnsiTheme="minorHAnsi" w:cstheme="minorBidi"/>
      <w:kern w:val="2"/>
      <w:szCs w:val="22"/>
      <w:lang w:eastAsia="zh-TW"/>
    </w:rPr>
  </w:style>
  <w:style w:type="paragraph" w:styleId="a3">
    <w:name w:val="header"/>
    <w:basedOn w:val="a"/>
    <w:link w:val="a4"/>
    <w:uiPriority w:val="99"/>
    <w:unhideWhenUsed/>
    <w:rsid w:val="00CB73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B73C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B73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B73C2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449C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449C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16b7c6-6007-456d-8d76-a523b1a7620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04952D69BEB64BA1572CFF2E52C3C3" ma:contentTypeVersion="16" ma:contentTypeDescription="Create a new document." ma:contentTypeScope="" ma:versionID="2d293b44333b7a1a541465bfd80c09a8">
  <xsd:schema xmlns:xsd="http://www.w3.org/2001/XMLSchema" xmlns:xs="http://www.w3.org/2001/XMLSchema" xmlns:p="http://schemas.microsoft.com/office/2006/metadata/properties" xmlns:ns3="8416b7c6-6007-456d-8d76-a523b1a7620f" xmlns:ns4="9aaa6eed-6fd8-40e5-9330-aabe95c86877" targetNamespace="http://schemas.microsoft.com/office/2006/metadata/properties" ma:root="true" ma:fieldsID="ef9673fccae922e7ebb43366af299d7f" ns3:_="" ns4:_="">
    <xsd:import namespace="8416b7c6-6007-456d-8d76-a523b1a7620f"/>
    <xsd:import namespace="9aaa6eed-6fd8-40e5-9330-aabe95c868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6b7c6-6007-456d-8d76-a523b1a762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a6eed-6fd8-40e5-9330-aabe95c868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CA3BCA-F2A7-4607-A279-38B98FB787AC}">
  <ds:schemaRefs>
    <ds:schemaRef ds:uri="8416b7c6-6007-456d-8d76-a523b1a7620f"/>
    <ds:schemaRef ds:uri="9aaa6eed-6fd8-40e5-9330-aabe95c86877"/>
    <ds:schemaRef ds:uri="http://purl.org/dc/terms/"/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1295058-DF8A-4204-9F8C-7375FC6C9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86ED5-CB55-4846-A0AF-70AEB703C9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16b7c6-6007-456d-8d76-a523b1a7620f"/>
    <ds:schemaRef ds:uri="9aaa6eed-6fd8-40e5-9330-aabe95c86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Chamberlin</dc:creator>
  <cp:lastModifiedBy>方素真</cp:lastModifiedBy>
  <cp:revision>2</cp:revision>
  <dcterms:created xsi:type="dcterms:W3CDTF">2023-01-12T01:31:00Z</dcterms:created>
  <dcterms:modified xsi:type="dcterms:W3CDTF">2023-01-12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14f693ed3a4f04080a7a35c241817789d108ab63c4a19d752e5317688aaf9a</vt:lpwstr>
  </property>
  <property fmtid="{D5CDD505-2E9C-101B-9397-08002B2CF9AE}" pid="3" name="ContentTypeId">
    <vt:lpwstr>0x0101004904952D69BEB64BA1572CFF2E52C3C3</vt:lpwstr>
  </property>
</Properties>
</file>